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A71E9" w14:textId="77777777" w:rsidR="009F17C6" w:rsidRDefault="00000000">
      <w:pPr>
        <w:tabs>
          <w:tab w:val="center" w:pos="720"/>
          <w:tab w:val="center" w:pos="1440"/>
          <w:tab w:val="center" w:pos="2160"/>
          <w:tab w:val="center" w:pos="3470"/>
          <w:tab w:val="center" w:pos="4459"/>
          <w:tab w:val="center" w:pos="5761"/>
          <w:tab w:val="center" w:pos="6481"/>
          <w:tab w:val="center" w:pos="7201"/>
          <w:tab w:val="center" w:pos="7922"/>
        </w:tabs>
        <w:spacing w:after="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C5ECCD2" wp14:editId="097737EE">
            <wp:simplePos x="0" y="0"/>
            <wp:positionH relativeFrom="margin">
              <wp:align>center</wp:align>
            </wp:positionH>
            <wp:positionV relativeFrom="paragraph">
              <wp:posOffset>-257175</wp:posOffset>
            </wp:positionV>
            <wp:extent cx="2229161" cy="514422"/>
            <wp:effectExtent l="0" t="0" r="0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5144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C70E377" w14:textId="77777777" w:rsidR="009F17C6" w:rsidRDefault="00000000">
      <w:pPr>
        <w:spacing w:after="36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tbl>
      <w:tblPr>
        <w:tblStyle w:val="a0"/>
        <w:tblpPr w:leftFromText="180" w:rightFromText="180" w:vertAnchor="text" w:horzAnchor="margin" w:tblpY="461"/>
        <w:tblW w:w="9376" w:type="dxa"/>
        <w:tblLayout w:type="fixed"/>
        <w:tblLook w:val="0400" w:firstRow="0" w:lastRow="0" w:firstColumn="0" w:lastColumn="0" w:noHBand="0" w:noVBand="1"/>
      </w:tblPr>
      <w:tblGrid>
        <w:gridCol w:w="4325"/>
        <w:gridCol w:w="5051"/>
      </w:tblGrid>
      <w:tr w:rsidR="00F770C2" w14:paraId="6CCD2F19" w14:textId="77777777" w:rsidTr="00F770C2">
        <w:trPr>
          <w:trHeight w:val="50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417AE" w14:textId="77777777" w:rsidR="00F770C2" w:rsidRDefault="00F770C2" w:rsidP="00F770C2">
            <w:r>
              <w:rPr>
                <w:sz w:val="24"/>
                <w:szCs w:val="24"/>
              </w:rPr>
              <w:t xml:space="preserve">Name of Project Advisor: </w:t>
            </w:r>
            <w:r>
              <w:t xml:space="preserve"> Muhammad Shahzad Haroon</w:t>
            </w:r>
          </w:p>
        </w:tc>
      </w:tr>
      <w:tr w:rsidR="00F770C2" w14:paraId="0AEF5835" w14:textId="77777777" w:rsidTr="00F770C2">
        <w:trPr>
          <w:trHeight w:val="504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4B776" w14:textId="77777777" w:rsidR="00F770C2" w:rsidRDefault="00F770C2" w:rsidP="00F770C2">
            <w:r>
              <w:rPr>
                <w:sz w:val="24"/>
                <w:szCs w:val="24"/>
              </w:rPr>
              <w:t>Designation:  Assistant Professor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EFA90" w14:textId="77777777" w:rsidR="00F770C2" w:rsidRDefault="00F770C2" w:rsidP="00F770C2">
            <w:r>
              <w:rPr>
                <w:sz w:val="24"/>
                <w:szCs w:val="24"/>
              </w:rPr>
              <w:t>Department:  Computer Science</w:t>
            </w:r>
          </w:p>
        </w:tc>
      </w:tr>
      <w:tr w:rsidR="00F770C2" w14:paraId="4DCD8573" w14:textId="77777777" w:rsidTr="00F770C2">
        <w:trPr>
          <w:trHeight w:val="504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7A054" w14:textId="77777777" w:rsidR="00F770C2" w:rsidRDefault="00F770C2" w:rsidP="00F770C2">
            <w:r>
              <w:rPr>
                <w:sz w:val="24"/>
                <w:szCs w:val="24"/>
              </w:rPr>
              <w:t xml:space="preserve">Highest Qualification: </w:t>
            </w:r>
            <w:r>
              <w:t xml:space="preserve"> Masters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E7D65" w14:textId="77777777" w:rsidR="00F770C2" w:rsidRDefault="00F770C2" w:rsidP="00F770C2">
            <w:r>
              <w:rPr>
                <w:sz w:val="24"/>
                <w:szCs w:val="24"/>
              </w:rPr>
              <w:t>Area of Specialization:  CS, Networking</w:t>
            </w:r>
          </w:p>
        </w:tc>
      </w:tr>
      <w:tr w:rsidR="00F770C2" w14:paraId="4CDE5786" w14:textId="77777777" w:rsidTr="00F770C2">
        <w:trPr>
          <w:trHeight w:val="502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56D0F" w14:textId="77777777" w:rsidR="00F770C2" w:rsidRDefault="00F770C2" w:rsidP="00F770C2">
            <w:r>
              <w:rPr>
                <w:sz w:val="24"/>
                <w:szCs w:val="24"/>
              </w:rPr>
              <w:t>Contact No:  0345-3079642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5C1F2" w14:textId="77777777" w:rsidR="00F770C2" w:rsidRDefault="00F770C2" w:rsidP="00F770C2">
            <w:r>
              <w:rPr>
                <w:sz w:val="24"/>
                <w:szCs w:val="24"/>
              </w:rPr>
              <w:t xml:space="preserve">Email: </w:t>
            </w:r>
            <w:r>
              <w:t xml:space="preserve"> shahzad.haroon@szabist.edu.pk</w:t>
            </w:r>
          </w:p>
        </w:tc>
      </w:tr>
      <w:tr w:rsidR="00F770C2" w14:paraId="4E3CE11F" w14:textId="77777777" w:rsidTr="00F770C2">
        <w:trPr>
          <w:trHeight w:val="504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09E34" w14:textId="77777777" w:rsidR="00F770C2" w:rsidRDefault="00F770C2" w:rsidP="00F770C2">
            <w:r>
              <w:rPr>
                <w:sz w:val="24"/>
                <w:szCs w:val="24"/>
              </w:rPr>
              <w:t>Semester: 7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E14B" w14:textId="77777777" w:rsidR="00F770C2" w:rsidRDefault="00F770C2" w:rsidP="00F770C2">
            <w:r>
              <w:rPr>
                <w:sz w:val="24"/>
                <w:szCs w:val="24"/>
              </w:rPr>
              <w:t>Year:  2022</w:t>
            </w:r>
          </w:p>
        </w:tc>
      </w:tr>
      <w:tr w:rsidR="00F770C2" w14:paraId="770F134F" w14:textId="77777777" w:rsidTr="00F770C2">
        <w:trPr>
          <w:trHeight w:val="502"/>
        </w:trPr>
        <w:tc>
          <w:tcPr>
            <w:tcW w:w="4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54B2A" w14:textId="77777777" w:rsidR="00F770C2" w:rsidRDefault="00F770C2" w:rsidP="00F770C2">
            <w:r>
              <w:rPr>
                <w:sz w:val="24"/>
                <w:szCs w:val="24"/>
              </w:rPr>
              <w:t>Program:  BS CS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1491F" w14:textId="77777777" w:rsidR="00F770C2" w:rsidRDefault="00F770C2" w:rsidP="00F770C2">
            <w:r>
              <w:rPr>
                <w:sz w:val="24"/>
                <w:szCs w:val="24"/>
              </w:rPr>
              <w:t xml:space="preserve">Cr. </w:t>
            </w:r>
            <w:proofErr w:type="spellStart"/>
            <w:r>
              <w:rPr>
                <w:sz w:val="24"/>
                <w:szCs w:val="24"/>
              </w:rPr>
              <w:t>Hrs</w:t>
            </w:r>
            <w:proofErr w:type="spellEnd"/>
            <w:r>
              <w:rPr>
                <w:sz w:val="24"/>
                <w:szCs w:val="24"/>
              </w:rPr>
              <w:t>:  3</w:t>
            </w:r>
          </w:p>
        </w:tc>
      </w:tr>
      <w:tr w:rsidR="00F770C2" w14:paraId="69E1EF2A" w14:textId="77777777" w:rsidTr="00F770C2">
        <w:trPr>
          <w:trHeight w:val="504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4B0DE" w14:textId="77777777" w:rsidR="00F770C2" w:rsidRDefault="00F770C2" w:rsidP="00F770C2">
            <w:r>
              <w:rPr>
                <w:sz w:val="24"/>
                <w:szCs w:val="24"/>
              </w:rPr>
              <w:t xml:space="preserve">Compensation Offered Per Project:  </w:t>
            </w:r>
          </w:p>
        </w:tc>
      </w:tr>
      <w:tr w:rsidR="00F770C2" w14:paraId="0E4E4FB9" w14:textId="77777777" w:rsidTr="00F770C2">
        <w:trPr>
          <w:trHeight w:val="705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A11925" w14:textId="77777777" w:rsidR="00F770C2" w:rsidRDefault="00F770C2" w:rsidP="00F770C2">
            <w:r>
              <w:rPr>
                <w:sz w:val="28"/>
                <w:szCs w:val="28"/>
              </w:rPr>
              <w:t xml:space="preserve">Project Title:   </w:t>
            </w:r>
            <w:proofErr w:type="spellStart"/>
            <w:r>
              <w:rPr>
                <w:sz w:val="28"/>
                <w:szCs w:val="28"/>
              </w:rPr>
              <w:t>PakWork</w:t>
            </w:r>
            <w:proofErr w:type="spellEnd"/>
          </w:p>
        </w:tc>
      </w:tr>
      <w:tr w:rsidR="00F770C2" w14:paraId="7936C581" w14:textId="77777777" w:rsidTr="00F770C2">
        <w:trPr>
          <w:trHeight w:val="62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53748" w14:textId="77777777" w:rsidR="00F770C2" w:rsidRDefault="00F770C2" w:rsidP="00F770C2">
            <w:pPr>
              <w:spacing w:line="276" w:lineRule="auto"/>
            </w:pPr>
            <w:r>
              <w:rPr>
                <w:sz w:val="26"/>
                <w:szCs w:val="26"/>
              </w:rPr>
              <w:t xml:space="preserve">Brief Detail:  </w:t>
            </w:r>
            <w:r>
              <w:rPr>
                <w:sz w:val="24"/>
                <w:szCs w:val="24"/>
              </w:rPr>
              <w:t xml:space="preserve">A marketplace that targets freelancers and businesses. A </w:t>
            </w:r>
            <w:proofErr w:type="gramStart"/>
            <w:r>
              <w:rPr>
                <w:sz w:val="24"/>
                <w:szCs w:val="24"/>
              </w:rPr>
              <w:t>Platform</w:t>
            </w:r>
            <w:r>
              <w:t xml:space="preserve"> </w:t>
            </w:r>
            <w:r>
              <w:rPr>
                <w:sz w:val="24"/>
                <w:szCs w:val="24"/>
              </w:rPr>
              <w:t xml:space="preserve"> with</w:t>
            </w:r>
            <w:proofErr w:type="gramEnd"/>
            <w:r>
              <w:rPr>
                <w:sz w:val="24"/>
                <w:szCs w:val="24"/>
              </w:rPr>
              <w:t xml:space="preserve"> all the</w:t>
            </w:r>
          </w:p>
        </w:tc>
      </w:tr>
      <w:tr w:rsidR="00F770C2" w14:paraId="59BE21D5" w14:textId="77777777" w:rsidTr="00F770C2">
        <w:trPr>
          <w:trHeight w:val="55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3EBE9" w14:textId="77777777" w:rsidR="00F770C2" w:rsidRDefault="00F770C2" w:rsidP="00F770C2">
            <w:pPr>
              <w:spacing w:line="276" w:lineRule="auto"/>
            </w:pPr>
            <w:r>
              <w:rPr>
                <w:sz w:val="24"/>
                <w:szCs w:val="24"/>
              </w:rPr>
              <w:t xml:space="preserve"> features that facilitate both the seller and the buyer of the services. Our platform will allow</w:t>
            </w:r>
          </w:p>
        </w:tc>
      </w:tr>
      <w:tr w:rsidR="00F770C2" w14:paraId="17C7DBA4" w14:textId="77777777" w:rsidTr="00F770C2">
        <w:trPr>
          <w:trHeight w:val="55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4E090" w14:textId="77777777" w:rsidR="00F770C2" w:rsidRDefault="00F770C2" w:rsidP="00F770C2">
            <w:pPr>
              <w:spacing w:line="276" w:lineRule="auto"/>
              <w:ind w:left="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ows freelancers to bid/give proposals on projects, premium buyers will get perks such as</w:t>
            </w:r>
          </w:p>
        </w:tc>
      </w:tr>
      <w:tr w:rsidR="00F770C2" w14:paraId="208688B0" w14:textId="77777777" w:rsidTr="00F770C2">
        <w:trPr>
          <w:trHeight w:val="55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1E8A2" w14:textId="77777777" w:rsidR="00F770C2" w:rsidRDefault="00F770C2" w:rsidP="00F770C2">
            <w:pPr>
              <w:ind w:left="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deo calling etc. We aim to provide a platform with all the features and better service </w:t>
            </w:r>
          </w:p>
        </w:tc>
      </w:tr>
      <w:tr w:rsidR="00F770C2" w14:paraId="1B290C2A" w14:textId="77777777" w:rsidTr="00F770C2">
        <w:trPr>
          <w:trHeight w:val="55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688C0" w14:textId="77777777" w:rsidR="00F770C2" w:rsidRDefault="00F770C2" w:rsidP="00F770C2">
            <w:pPr>
              <w:ind w:left="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ges than the main market players. Primarily focusing on the local market.</w:t>
            </w:r>
          </w:p>
        </w:tc>
      </w:tr>
      <w:tr w:rsidR="00F770C2" w14:paraId="571638C3" w14:textId="77777777" w:rsidTr="00F770C2">
        <w:trPr>
          <w:trHeight w:val="495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455A4" w14:textId="77777777" w:rsidR="00F770C2" w:rsidRDefault="00F770C2" w:rsidP="00F770C2">
            <w:pPr>
              <w:ind w:left="70"/>
              <w:jc w:val="center"/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F770C2" w14:paraId="4994937C" w14:textId="77777777" w:rsidTr="00F770C2">
        <w:trPr>
          <w:trHeight w:val="50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8C75EC" w14:textId="77777777" w:rsidR="00F770C2" w:rsidRDefault="00F770C2" w:rsidP="00F770C2">
            <w:r>
              <w:rPr>
                <w:sz w:val="24"/>
                <w:szCs w:val="24"/>
              </w:rPr>
              <w:t>Hardware &amp; Software Tools Required: Cloud Service Provider, Hosting Servers, Domain</w:t>
            </w:r>
          </w:p>
        </w:tc>
      </w:tr>
      <w:tr w:rsidR="00F770C2" w14:paraId="42643F6A" w14:textId="77777777" w:rsidTr="00F770C2">
        <w:trPr>
          <w:trHeight w:val="50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AD117" w14:textId="77777777" w:rsidR="00F770C2" w:rsidRDefault="00F770C2" w:rsidP="00F770C2">
            <w:pPr>
              <w:ind w:left="61"/>
              <w:jc w:val="center"/>
            </w:pPr>
            <w:r>
              <w:rPr>
                <w:sz w:val="24"/>
                <w:szCs w:val="24"/>
              </w:rPr>
              <w:t xml:space="preserve"> </w:t>
            </w:r>
          </w:p>
        </w:tc>
      </w:tr>
      <w:tr w:rsidR="00F770C2" w14:paraId="5BE1B40E" w14:textId="77777777" w:rsidTr="00F770C2">
        <w:trPr>
          <w:trHeight w:val="624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E19A1B" w14:textId="77777777" w:rsidR="00F770C2" w:rsidRDefault="00F770C2" w:rsidP="00F770C2">
            <w:r>
              <w:rPr>
                <w:sz w:val="24"/>
                <w:szCs w:val="24"/>
              </w:rPr>
              <w:t>Approximate Cost of the Project: Rs 70,000</w:t>
            </w:r>
          </w:p>
        </w:tc>
      </w:tr>
      <w:tr w:rsidR="00F770C2" w14:paraId="3C8FF225" w14:textId="77777777" w:rsidTr="00F770C2">
        <w:trPr>
          <w:trHeight w:val="622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56A67" w14:textId="77777777" w:rsidR="00F770C2" w:rsidRDefault="00F770C2" w:rsidP="00F770C2">
            <w:r>
              <w:rPr>
                <w:sz w:val="24"/>
                <w:szCs w:val="24"/>
                <w:u w:val="single"/>
              </w:rPr>
              <w:t>Students’ Names</w:t>
            </w:r>
            <w:r>
              <w:rPr>
                <w:sz w:val="24"/>
                <w:szCs w:val="24"/>
              </w:rPr>
              <w:t>:</w:t>
            </w:r>
            <w:r>
              <w:rPr>
                <w:sz w:val="32"/>
                <w:szCs w:val="32"/>
              </w:rPr>
              <w:t xml:space="preserve"> </w:t>
            </w:r>
          </w:p>
        </w:tc>
      </w:tr>
      <w:tr w:rsidR="00F770C2" w14:paraId="0771310F" w14:textId="77777777" w:rsidTr="00F770C2">
        <w:trPr>
          <w:trHeight w:val="1457"/>
        </w:trPr>
        <w:tc>
          <w:tcPr>
            <w:tcW w:w="937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951AD" w14:textId="77777777" w:rsidR="00F770C2" w:rsidRDefault="00F770C2" w:rsidP="00F770C2">
            <w:pPr>
              <w:numPr>
                <w:ilvl w:val="0"/>
                <w:numId w:val="1"/>
              </w:numPr>
              <w:spacing w:after="351"/>
            </w:pPr>
            <w:r>
              <w:rPr>
                <w:sz w:val="24"/>
                <w:szCs w:val="24"/>
              </w:rPr>
              <w:t>Name:             Muhammad Ahsan                                               Reg. No.    1912310</w:t>
            </w:r>
          </w:p>
          <w:p w14:paraId="0CCF4AB1" w14:textId="77777777" w:rsidR="00F770C2" w:rsidRDefault="00F770C2" w:rsidP="00F770C2">
            <w:pPr>
              <w:numPr>
                <w:ilvl w:val="0"/>
                <w:numId w:val="1"/>
              </w:numPr>
            </w:pPr>
            <w:r>
              <w:rPr>
                <w:sz w:val="24"/>
                <w:szCs w:val="24"/>
              </w:rPr>
              <w:t>Name:            Asaad Noman Abbasi                                           Reg. No.    1912297</w:t>
            </w:r>
          </w:p>
        </w:tc>
      </w:tr>
    </w:tbl>
    <w:p w14:paraId="41D334AE" w14:textId="77777777" w:rsidR="009F17C6" w:rsidRDefault="00000000">
      <w:pPr>
        <w:spacing w:after="360"/>
        <w:jc w:val="center"/>
        <w:rPr>
          <w:sz w:val="30"/>
          <w:szCs w:val="30"/>
        </w:rPr>
      </w:pPr>
      <w:r>
        <w:rPr>
          <w:sz w:val="30"/>
          <w:szCs w:val="30"/>
        </w:rPr>
        <w:t xml:space="preserve"> </w:t>
      </w:r>
      <w:r>
        <w:rPr>
          <w:b/>
          <w:sz w:val="30"/>
          <w:szCs w:val="30"/>
        </w:rPr>
        <w:t>Final Year Project</w:t>
      </w:r>
    </w:p>
    <w:p w14:paraId="0C1F463D" w14:textId="77777777" w:rsidR="009F17C6" w:rsidRDefault="00000000">
      <w:pPr>
        <w:spacing w:after="0"/>
      </w:pPr>
      <w:r>
        <w:rPr>
          <w:sz w:val="24"/>
          <w:szCs w:val="24"/>
        </w:rPr>
        <w:t xml:space="preserve">  </w:t>
      </w:r>
    </w:p>
    <w:p w14:paraId="26D638A3" w14:textId="77777777" w:rsidR="009F17C6" w:rsidRDefault="009F17C6">
      <w:pPr>
        <w:spacing w:after="0"/>
        <w:rPr>
          <w:sz w:val="24"/>
          <w:szCs w:val="24"/>
        </w:rPr>
      </w:pPr>
    </w:p>
    <w:p w14:paraId="272165B4" w14:textId="77777777" w:rsidR="002C59D7" w:rsidRDefault="002C59D7">
      <w:pPr>
        <w:spacing w:after="0"/>
        <w:ind w:left="-90"/>
        <w:rPr>
          <w:sz w:val="24"/>
          <w:szCs w:val="24"/>
        </w:rPr>
      </w:pPr>
    </w:p>
    <w:p w14:paraId="03479654" w14:textId="3DA968AC" w:rsidR="009F17C6" w:rsidRDefault="00000000">
      <w:pPr>
        <w:spacing w:after="0"/>
        <w:ind w:left="-90"/>
      </w:pPr>
      <w:r>
        <w:rPr>
          <w:sz w:val="24"/>
          <w:szCs w:val="24"/>
        </w:rPr>
        <w:t>REFERENCE NO                                                        Signature (Project Advisor): _________________</w:t>
      </w:r>
      <w:r>
        <w:t xml:space="preserve"> </w:t>
      </w:r>
    </w:p>
    <w:sectPr w:rsidR="009F17C6">
      <w:pgSz w:w="11906" w:h="16838"/>
      <w:pgMar w:top="540" w:right="111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47C61"/>
    <w:multiLevelType w:val="multilevel"/>
    <w:tmpl w:val="D60C15D6"/>
    <w:lvl w:ilvl="0">
      <w:start w:val="1"/>
      <w:numFmt w:val="decimal"/>
      <w:lvlText w:val="%1."/>
      <w:lvlJc w:val="left"/>
      <w:pPr>
        <w:ind w:left="235" w:hanging="235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188" w:hanging="118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08" w:hanging="190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28" w:hanging="262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48" w:hanging="334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68" w:hanging="406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788" w:hanging="478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08" w:hanging="550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28" w:hanging="6228"/>
      </w:pPr>
      <w:rPr>
        <w:rFonts w:ascii="Calibri" w:eastAsia="Calibri" w:hAnsi="Calibri" w:cs="Calibri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num w:numId="1" w16cid:durableId="1474829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AWILY1NDE1MDEyUdpeDU4uLM/DyQApNaAK62CpQsAAAA"/>
  </w:docVars>
  <w:rsids>
    <w:rsidRoot w:val="009F17C6"/>
    <w:rsid w:val="000401C0"/>
    <w:rsid w:val="00071AD5"/>
    <w:rsid w:val="000F40C2"/>
    <w:rsid w:val="00104CFD"/>
    <w:rsid w:val="002C4B31"/>
    <w:rsid w:val="002C59D7"/>
    <w:rsid w:val="00592DDE"/>
    <w:rsid w:val="006307A4"/>
    <w:rsid w:val="00664CDA"/>
    <w:rsid w:val="00695C07"/>
    <w:rsid w:val="0079465F"/>
    <w:rsid w:val="008D2F21"/>
    <w:rsid w:val="009F17C6"/>
    <w:rsid w:val="00AC4644"/>
    <w:rsid w:val="00B806A1"/>
    <w:rsid w:val="00D83D59"/>
    <w:rsid w:val="00E7752C"/>
    <w:rsid w:val="00E77A42"/>
    <w:rsid w:val="00F770C2"/>
    <w:rsid w:val="00FF1C99"/>
    <w:rsid w:val="00FF4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DB0DF"/>
  <w15:docId w15:val="{67681B8B-2E57-47FD-AAF7-0FF6A2522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color w:val="000000"/>
      <w:sz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3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3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ajn8atGby7NdPKSbYrfLVFnLsw==">AMUW2mVLuMKZrK9X8pbYJyquMB+blFfUjdYLwXmAyUCrq2CCg27LVsgvWCPCjBncA1Z3boOBypbcHKBOShRzxyR6dLOvPki6/seFilgdpkc6p7mtcbVkRj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na Abbas</dc:creator>
  <cp:lastModifiedBy>Asaad Abbasi</cp:lastModifiedBy>
  <cp:revision>22</cp:revision>
  <dcterms:created xsi:type="dcterms:W3CDTF">2021-10-07T11:07:00Z</dcterms:created>
  <dcterms:modified xsi:type="dcterms:W3CDTF">2022-10-14T10:48:00Z</dcterms:modified>
</cp:coreProperties>
</file>